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Concrete Leveling Business Plan Sample for US Launch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oncrete-leve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oncrete-leve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oncrete-leve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8Z</dcterms:created>
  <dcterms:modified xsi:type="dcterms:W3CDTF">2026-06-27T0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